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14B70" w14:textId="77777777" w:rsidR="00F71CC7" w:rsidRDefault="00F71CC7" w:rsidP="00F71CC7">
      <w:pPr>
        <w:shd w:val="clear" w:color="auto" w:fill="FFFFFF"/>
        <w:spacing w:after="0" w:line="384" w:lineRule="atLeast"/>
        <w:ind w:firstLine="720"/>
        <w:jc w:val="center"/>
        <w:rPr>
          <w:rFonts w:ascii="Arial" w:eastAsia="Times New Roman" w:hAnsi="Arial" w:cs="Arial"/>
          <w:color w:val="1D2129"/>
          <w:sz w:val="21"/>
          <w:szCs w:val="21"/>
          <w:lang w:val="en"/>
        </w:rPr>
      </w:pPr>
      <w:r>
        <w:rPr>
          <w:rFonts w:ascii="Arial" w:eastAsia="Times New Roman" w:hAnsi="Arial" w:cs="Arial"/>
          <w:b/>
          <w:bCs/>
          <w:color w:val="1D2129"/>
          <w:sz w:val="25"/>
          <w:szCs w:val="25"/>
          <w:lang w:val="en"/>
        </w:rPr>
        <w:t>Personal Statement</w:t>
      </w:r>
      <w:r>
        <w:rPr>
          <w:rFonts w:ascii="Arial" w:eastAsia="Times New Roman" w:hAnsi="Arial" w:cs="Arial"/>
          <w:b/>
          <w:bCs/>
          <w:color w:val="1D2129"/>
          <w:sz w:val="25"/>
          <w:szCs w:val="25"/>
          <w:lang w:val="en"/>
        </w:rPr>
        <w:br/>
      </w:r>
    </w:p>
    <w:p w14:paraId="0E97E62D" w14:textId="3F240881" w:rsidR="008110CF" w:rsidRDefault="008110CF" w:rsidP="008B6418">
      <w:pPr>
        <w:shd w:val="clear" w:color="auto" w:fill="FFFFFF"/>
        <w:spacing w:after="0" w:line="384" w:lineRule="atLeast"/>
        <w:ind w:firstLine="720"/>
        <w:rPr>
          <w:rFonts w:ascii="Arial" w:eastAsia="Times New Roman" w:hAnsi="Arial" w:cs="Arial"/>
          <w:color w:val="1D2129"/>
          <w:sz w:val="21"/>
          <w:szCs w:val="21"/>
          <w:lang w:val="en"/>
        </w:rPr>
      </w:pP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My country Saudi Arabia is the second largest oil exporter in the world. More than that, it is developing rapidly having a strong position on the global scale.</w:t>
      </w:r>
      <w:r w:rsidR="00C50C42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</w:t>
      </w:r>
      <w:r w:rsidR="00591045">
        <w:rPr>
          <w:rFonts w:ascii="Arial" w:eastAsia="Times New Roman" w:hAnsi="Arial" w:cs="Arial"/>
          <w:color w:val="1D2129"/>
          <w:sz w:val="21"/>
          <w:szCs w:val="21"/>
          <w:lang w:val="en"/>
        </w:rPr>
        <w:t>The recent</w:t>
      </w:r>
      <w:r w:rsidR="00C50C42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</w:t>
      </w:r>
      <w:r w:rsidR="008B641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vision 2030 </w:t>
      </w:r>
      <w:r w:rsidR="00C50C42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has been introduced aiming to set the fundamentals of the country’s future, </w:t>
      </w:r>
      <w:r w:rsidR="008B641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which is </w:t>
      </w:r>
      <w:r w:rsidR="00C50C42">
        <w:rPr>
          <w:rFonts w:ascii="Arial" w:eastAsia="Times New Roman" w:hAnsi="Arial" w:cs="Arial"/>
          <w:color w:val="1D2129"/>
          <w:sz w:val="21"/>
          <w:szCs w:val="21"/>
          <w:lang w:val="en"/>
        </w:rPr>
        <w:t>unsurprisingly</w:t>
      </w:r>
      <w:r w:rsidR="008B641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important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with a significant focus on diversification</w:t>
      </w:r>
      <w:r w:rsidR="008B6418">
        <w:rPr>
          <w:rFonts w:ascii="Arial" w:eastAsia="Times New Roman" w:hAnsi="Arial" w:cs="Arial"/>
          <w:color w:val="1D2129"/>
          <w:sz w:val="21"/>
          <w:szCs w:val="21"/>
          <w:lang w:val="en"/>
        </w:rPr>
        <w:t>.</w:t>
      </w:r>
      <w:r w:rsidR="00C50C42">
        <w:t xml:space="preserve"> 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I always wanted to help my country grow and cooperate with other nations due to the fact that globalization nowadays is a key</w:t>
      </w:r>
      <w:r w:rsidR="00FF7AD1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element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</w:t>
      </w:r>
      <w:r w:rsidR="00FF7AD1">
        <w:rPr>
          <w:rFonts w:ascii="Arial" w:eastAsia="Times New Roman" w:hAnsi="Arial" w:cs="Arial"/>
          <w:color w:val="1D2129"/>
          <w:sz w:val="21"/>
          <w:szCs w:val="21"/>
          <w:lang w:val="en"/>
        </w:rPr>
        <w:t>for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international trade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>, especially in the post-covid era we are living in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. I have always believed that the world is in a need of young, energetic specialists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>who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are able to communicate intercultural</w:t>
      </w:r>
      <w:r>
        <w:rPr>
          <w:rFonts w:ascii="Arial" w:eastAsia="Times New Roman" w:hAnsi="Arial" w:cs="Arial"/>
          <w:color w:val="1D2129"/>
          <w:sz w:val="21"/>
          <w:szCs w:val="21"/>
          <w:lang w:val="en"/>
        </w:rPr>
        <w:t>ly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and promote knowledge exchange between various parts of the world. Hence, it was clear for me, to achieve this and to contribute to the future well-being of Saudi Arabia as well as fulfilling my potential, I should study abroad</w:t>
      </w:r>
      <w:r w:rsidR="00591045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in areas that my country currently lacks but plans to get up to speed with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.</w:t>
      </w:r>
    </w:p>
    <w:p w14:paraId="746601C5" w14:textId="77777777" w:rsidR="008110CF" w:rsidRPr="008110CF" w:rsidRDefault="008110CF" w:rsidP="008110CF">
      <w:pPr>
        <w:shd w:val="clear" w:color="auto" w:fill="FFFFFF"/>
        <w:spacing w:after="0" w:line="384" w:lineRule="atLeast"/>
        <w:rPr>
          <w:rFonts w:ascii="Arial" w:eastAsia="Times New Roman" w:hAnsi="Arial" w:cs="Arial"/>
          <w:color w:val="222222"/>
          <w:sz w:val="19"/>
          <w:szCs w:val="19"/>
        </w:rPr>
      </w:pPr>
    </w:p>
    <w:p w14:paraId="53CB917A" w14:textId="5C2D61D9" w:rsidR="00591045" w:rsidRDefault="008110CF" w:rsidP="00F71CC7">
      <w:pPr>
        <w:shd w:val="clear" w:color="auto" w:fill="FFFFFF"/>
        <w:spacing w:after="0" w:line="384" w:lineRule="atLeast"/>
        <w:ind w:firstLine="720"/>
        <w:rPr>
          <w:rFonts w:ascii="Arial" w:eastAsia="Times New Roman" w:hAnsi="Arial" w:cs="Arial"/>
          <w:color w:val="1D2129"/>
          <w:sz w:val="21"/>
          <w:szCs w:val="21"/>
          <w:lang w:val="en"/>
        </w:rPr>
      </w:pP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The UK education is considered to be</w:t>
      </w:r>
      <w:r w:rsidR="00C50C42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of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the best around the globe and this is </w:t>
      </w:r>
      <w:r w:rsidR="00FF7AD1">
        <w:rPr>
          <w:rFonts w:ascii="Arial" w:eastAsia="Times New Roman" w:hAnsi="Arial" w:cs="Arial"/>
          <w:color w:val="1D2129"/>
          <w:sz w:val="21"/>
          <w:szCs w:val="21"/>
          <w:lang w:val="en"/>
        </w:rPr>
        <w:t>primarily because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students are not taught what to think, they are simply guided towards developing their own thoughts in the right direction</w:t>
      </w:r>
      <w:r w:rsidR="005A375D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which is the main reason I developed an interest in UK education system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. Straight after completing </w:t>
      </w:r>
      <w:r w:rsidR="005A375D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Qurtubah 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High School in Jeddah with excellence, I started </w:t>
      </w:r>
      <w:r w:rsidR="005A375D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and graduated 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my </w:t>
      </w:r>
      <w:proofErr w:type="spellStart"/>
      <w:proofErr w:type="gramStart"/>
      <w:r w:rsidR="00591045">
        <w:rPr>
          <w:rFonts w:ascii="Arial" w:eastAsia="Times New Roman" w:hAnsi="Arial" w:cs="Arial"/>
          <w:color w:val="1D2129"/>
          <w:sz w:val="21"/>
          <w:szCs w:val="21"/>
          <w:lang w:val="en"/>
        </w:rPr>
        <w:t>bachelors</w:t>
      </w:r>
      <w:proofErr w:type="spellEnd"/>
      <w:proofErr w:type="gramEnd"/>
      <w:r w:rsidR="00591045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degree in Umm Al Qura University majoring in Accounting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. </w:t>
      </w:r>
    </w:p>
    <w:p w14:paraId="57F14DD5" w14:textId="5F43D2AC" w:rsidR="00591045" w:rsidRDefault="00591045" w:rsidP="00F71CC7">
      <w:pPr>
        <w:shd w:val="clear" w:color="auto" w:fill="FFFFFF"/>
        <w:spacing w:after="0" w:line="384" w:lineRule="atLeast"/>
        <w:ind w:firstLine="720"/>
        <w:rPr>
          <w:rFonts w:ascii="Arial" w:eastAsia="Times New Roman" w:hAnsi="Arial" w:cs="Arial"/>
          <w:color w:val="1D2129"/>
          <w:sz w:val="21"/>
          <w:szCs w:val="21"/>
          <w:lang w:val="en"/>
        </w:rPr>
      </w:pPr>
    </w:p>
    <w:p w14:paraId="385CF1B3" w14:textId="33FE025A" w:rsidR="00F71CC7" w:rsidRDefault="00591045" w:rsidP="005A375D">
      <w:pPr>
        <w:shd w:val="clear" w:color="auto" w:fill="FFFFFF"/>
        <w:spacing w:after="0" w:line="384" w:lineRule="atLeast"/>
        <w:ind w:firstLine="720"/>
        <w:rPr>
          <w:rFonts w:ascii="Arial" w:eastAsia="Times New Roman" w:hAnsi="Arial" w:cs="Arial"/>
          <w:color w:val="1D2129"/>
          <w:sz w:val="21"/>
          <w:szCs w:val="21"/>
          <w:lang w:val="en"/>
        </w:rPr>
      </w:pPr>
      <w:r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Fast forward after that, I have done an internship looking after accounting tasks for Waqf Alsharif Ghalib,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>then</w:t>
      </w:r>
      <w:r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moved to Maysan Clinic, a family business, to look after the accounting operations of the business. Around a year later, I was given a great opportunity to deep-dive into the retail market accounting practice, and have taken up a role in Panda, a famous retailer in Saudi Arabia. My </w:t>
      </w:r>
      <w:r w:rsidR="005A375D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two years' experience has taught me, despite me taking a particular interest in accounting, that I would like to explore the greater world of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>hospitality, which is only growing in the Kingdom</w:t>
      </w:r>
      <w:r w:rsidR="005A375D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.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>When mega projects such as NEOM, Red Sea, and Qiddiya were announced, I have kept on following their progress regularly.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I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then </w:t>
      </w:r>
      <w:r w:rsidR="00013A35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realized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that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hospitality 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is my passion and this is exactly how I can fully achieve my agenda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as an individual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.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Hospitality management is </w:t>
      </w:r>
      <w:r w:rsidR="00FF7AD1">
        <w:rPr>
          <w:rFonts w:ascii="Arial" w:eastAsia="Times New Roman" w:hAnsi="Arial" w:cs="Arial"/>
          <w:color w:val="1D2129"/>
          <w:sz w:val="21"/>
          <w:szCs w:val="21"/>
          <w:lang w:val="en"/>
        </w:rPr>
        <w:t>among the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most significant part of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>global travel and is a great generator of GDP activities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. Hence, I </w:t>
      </w:r>
      <w:r w:rsidR="005A375D">
        <w:rPr>
          <w:rFonts w:ascii="Arial" w:eastAsia="Times New Roman" w:hAnsi="Arial" w:cs="Arial"/>
          <w:color w:val="1D2129"/>
          <w:sz w:val="21"/>
          <w:szCs w:val="21"/>
          <w:lang w:val="en"/>
        </w:rPr>
        <w:t>am applying for this course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. </w:t>
      </w:r>
    </w:p>
    <w:p w14:paraId="70FB33A7" w14:textId="77777777" w:rsidR="005A375D" w:rsidRPr="005A375D" w:rsidRDefault="005A375D" w:rsidP="005A375D">
      <w:pPr>
        <w:shd w:val="clear" w:color="auto" w:fill="FFFFFF"/>
        <w:spacing w:after="0" w:line="384" w:lineRule="atLeast"/>
        <w:ind w:firstLine="720"/>
        <w:rPr>
          <w:rFonts w:ascii="Arial" w:eastAsia="Times New Roman" w:hAnsi="Arial" w:cs="Arial"/>
          <w:color w:val="1D2129"/>
          <w:sz w:val="21"/>
          <w:szCs w:val="21"/>
          <w:lang w:val="en"/>
        </w:rPr>
      </w:pPr>
    </w:p>
    <w:p w14:paraId="60B137FE" w14:textId="77777777" w:rsidR="00F71CC7" w:rsidRDefault="008110CF" w:rsidP="00F71CC7">
      <w:pPr>
        <w:shd w:val="clear" w:color="auto" w:fill="FFFFFF"/>
        <w:spacing w:after="0" w:line="384" w:lineRule="atLeast"/>
        <w:ind w:firstLine="720"/>
        <w:rPr>
          <w:rFonts w:ascii="Arial" w:eastAsia="Times New Roman" w:hAnsi="Arial" w:cs="Arial"/>
          <w:color w:val="222222"/>
          <w:sz w:val="19"/>
          <w:szCs w:val="19"/>
          <w:lang w:val="en"/>
        </w:rPr>
      </w:pP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lastRenderedPageBreak/>
        <w:t>University life at a glance can seem very enjoyable, however, it was not that easy for me due to the fact that in contrast with the courses I have done before, it involved a lot of independent work. Completing it taught me time management as well enabling to acquire necessary organizational skills.</w:t>
      </w:r>
    </w:p>
    <w:p w14:paraId="28D50705" w14:textId="77777777" w:rsidR="00FC619B" w:rsidRDefault="00FC619B" w:rsidP="005A375D">
      <w:pPr>
        <w:shd w:val="clear" w:color="auto" w:fill="FFFFFF"/>
        <w:spacing w:after="0" w:line="384" w:lineRule="atLeast"/>
        <w:rPr>
          <w:rFonts w:ascii="Arial" w:eastAsia="Times New Roman" w:hAnsi="Arial" w:cs="Arial"/>
          <w:color w:val="222222"/>
          <w:sz w:val="19"/>
          <w:szCs w:val="19"/>
          <w:lang w:val="en"/>
        </w:rPr>
      </w:pPr>
    </w:p>
    <w:p w14:paraId="0F7B0ACF" w14:textId="2720E155" w:rsidR="00F71CC7" w:rsidRDefault="008110CF" w:rsidP="00F71CC7">
      <w:pPr>
        <w:shd w:val="clear" w:color="auto" w:fill="FFFFFF"/>
        <w:spacing w:after="0" w:line="384" w:lineRule="atLeast"/>
        <w:ind w:firstLine="720"/>
        <w:rPr>
          <w:rFonts w:ascii="Arial" w:eastAsia="Times New Roman" w:hAnsi="Arial" w:cs="Arial"/>
          <w:color w:val="222222"/>
          <w:sz w:val="19"/>
          <w:szCs w:val="19"/>
          <w:lang w:val="en"/>
        </w:rPr>
      </w:pP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I am an extremely determined person who is ready to undertake any hard work. I have a clear vision on my future, which I is</w:t>
      </w:r>
      <w:r w:rsidR="00FF7AD1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extremely 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important</w:t>
      </w:r>
      <w:r w:rsidR="003D3B8C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f</w:t>
      </w:r>
      <w:r w:rsidR="003D3B8C">
        <w:rPr>
          <w:rFonts w:ascii="Arial" w:eastAsia="Times New Roman" w:hAnsi="Arial" w:cs="Arial"/>
          <w:color w:val="1D2129"/>
          <w:sz w:val="21"/>
          <w:szCs w:val="21"/>
          <w:lang w:val="en"/>
        </w:rPr>
        <w:t>or a person of my age. Moreover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, I </w:t>
      </w:r>
      <w:r w:rsidR="00FF7AD1">
        <w:rPr>
          <w:rFonts w:ascii="Arial" w:eastAsia="Times New Roman" w:hAnsi="Arial" w:cs="Arial"/>
          <w:color w:val="1D2129"/>
          <w:sz w:val="21"/>
          <w:szCs w:val="21"/>
          <w:lang w:val="en"/>
        </w:rPr>
        <w:t>see myself as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a good listener and </w:t>
      </w:r>
      <w:r w:rsidR="00FF7AD1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continuously 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keen on helping others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which feeds into the </w:t>
      </w:r>
      <w:r w:rsidR="00013A35">
        <w:rPr>
          <w:rFonts w:ascii="Arial" w:eastAsia="Times New Roman" w:hAnsi="Arial" w:cs="Arial"/>
          <w:color w:val="1D2129"/>
          <w:sz w:val="21"/>
          <w:szCs w:val="21"/>
          <w:lang w:val="en"/>
        </w:rPr>
        <w:t>industry,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I am aspiring to build a career in</w:t>
      </w:r>
      <w:r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. </w:t>
      </w:r>
    </w:p>
    <w:p w14:paraId="7E5A5F51" w14:textId="77777777" w:rsidR="00F71CC7" w:rsidRDefault="00F71CC7" w:rsidP="00F71CC7">
      <w:pPr>
        <w:shd w:val="clear" w:color="auto" w:fill="FFFFFF"/>
        <w:spacing w:after="0" w:line="384" w:lineRule="atLeast"/>
        <w:ind w:firstLine="720"/>
        <w:rPr>
          <w:rFonts w:ascii="Arial" w:eastAsia="Times New Roman" w:hAnsi="Arial" w:cs="Arial"/>
          <w:color w:val="222222"/>
          <w:sz w:val="19"/>
          <w:szCs w:val="19"/>
          <w:lang w:val="en"/>
        </w:rPr>
      </w:pPr>
    </w:p>
    <w:p w14:paraId="6C07A880" w14:textId="74656FA0" w:rsidR="008A5438" w:rsidRPr="00FF7AD1" w:rsidRDefault="00FF7AD1" w:rsidP="00FC619B">
      <w:pPr>
        <w:shd w:val="clear" w:color="auto" w:fill="FFFFFF"/>
        <w:spacing w:after="0" w:line="384" w:lineRule="atLeast"/>
        <w:ind w:firstLine="720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1D2129"/>
          <w:sz w:val="21"/>
          <w:szCs w:val="21"/>
          <w:lang w:val="en"/>
        </w:rPr>
        <w:t>I believe that doing the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</w:t>
      </w:r>
      <w:r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MSc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>Hospitality Management</w:t>
      </w:r>
      <w:r w:rsidR="005A375D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will enable me to go further and develop my interest in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the industry 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even more. Having had a lot of experience in various types of projects, group and individual ones</w:t>
      </w:r>
      <w:r w:rsidR="005A375D">
        <w:rPr>
          <w:rFonts w:ascii="Arial" w:eastAsia="Times New Roman" w:hAnsi="Arial" w:cs="Arial"/>
          <w:color w:val="1D2129"/>
          <w:sz w:val="21"/>
          <w:szCs w:val="21"/>
          <w:lang w:val="en"/>
        </w:rPr>
        <w:t>, both from an academic and a professional perspective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, I consider myself as a suitable candidate for a place on </w:t>
      </w:r>
      <w:r w:rsidR="005A375D">
        <w:rPr>
          <w:rFonts w:ascii="Arial" w:eastAsia="Times New Roman" w:hAnsi="Arial" w:cs="Arial"/>
          <w:color w:val="1D2129"/>
          <w:sz w:val="21"/>
          <w:szCs w:val="21"/>
          <w:lang w:val="en"/>
        </w:rPr>
        <w:t>this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</w:t>
      </w:r>
      <w:r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MSc 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Hospitality Management 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Course</w:t>
      </w:r>
      <w:r w:rsidR="007818E8">
        <w:rPr>
          <w:rFonts w:ascii="Arial" w:eastAsia="Times New Roman" w:hAnsi="Arial" w:cs="Arial"/>
          <w:color w:val="1D2129"/>
          <w:sz w:val="21"/>
          <w:szCs w:val="21"/>
          <w:lang w:val="en"/>
        </w:rPr>
        <w:t xml:space="preserve"> that can bring a different perspective to the classroom</w:t>
      </w:r>
      <w:r w:rsidR="008110CF" w:rsidRPr="008110CF">
        <w:rPr>
          <w:rFonts w:ascii="Arial" w:eastAsia="Times New Roman" w:hAnsi="Arial" w:cs="Arial"/>
          <w:color w:val="1D2129"/>
          <w:sz w:val="21"/>
          <w:szCs w:val="21"/>
          <w:lang w:val="en"/>
        </w:rPr>
        <w:t>.</w:t>
      </w:r>
    </w:p>
    <w:sectPr w:rsidR="008A5438" w:rsidRPr="00FF7AD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szQ3sTQytjSzNDBX0lEKTi0uzszPAykwqgUAGGfb3CwAAAA="/>
  </w:docVars>
  <w:rsids>
    <w:rsidRoot w:val="008110CF"/>
    <w:rsid w:val="00013A35"/>
    <w:rsid w:val="00392FE0"/>
    <w:rsid w:val="003D3B8C"/>
    <w:rsid w:val="00402815"/>
    <w:rsid w:val="0050518B"/>
    <w:rsid w:val="00591045"/>
    <w:rsid w:val="005A375D"/>
    <w:rsid w:val="0066631D"/>
    <w:rsid w:val="007818E8"/>
    <w:rsid w:val="00795893"/>
    <w:rsid w:val="008110CF"/>
    <w:rsid w:val="008A5438"/>
    <w:rsid w:val="008B4C19"/>
    <w:rsid w:val="008B6418"/>
    <w:rsid w:val="00AC230D"/>
    <w:rsid w:val="00C50C42"/>
    <w:rsid w:val="00D078E9"/>
    <w:rsid w:val="00D611AC"/>
    <w:rsid w:val="00E856E2"/>
    <w:rsid w:val="00EE7837"/>
    <w:rsid w:val="00F71CC7"/>
    <w:rsid w:val="00FC619B"/>
    <w:rsid w:val="00FF7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A95A1"/>
  <w15:chartTrackingRefBased/>
  <w15:docId w15:val="{287C3998-BE40-4231-92BD-0943E547C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1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l T. Ragaban</dc:creator>
  <cp:keywords/>
  <dc:description/>
  <cp:lastModifiedBy>Rakan Al sharif</cp:lastModifiedBy>
  <cp:revision>7</cp:revision>
  <dcterms:created xsi:type="dcterms:W3CDTF">2022-09-12T01:00:00Z</dcterms:created>
  <dcterms:modified xsi:type="dcterms:W3CDTF">2022-09-13T13:40:00Z</dcterms:modified>
</cp:coreProperties>
</file>